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y Heffern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ffern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35 N Harvard Av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styheffernan8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930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illon Heffern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8/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